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ีข้อเสนอแนะดังนี้ 1 ส่งเสริมบทบาทของ สำนักงานส่งเสริมวิสาหกิจและสังคม มีความพร้อม สำหรับการขับเคลื่อน เสริมให้ภาคธุรกิจ ทำประโยชน์แก่สังคม ชุมชน หน่วยมุ่งเน้นการบูรณาการ ลักษณะภาคีเครือข่าย 2 วันนี้มาตรการสร้างแรงจูงใจให้ภาคเอกชน ไม่เห็นความสำคัญ โอกาสทางสังคม ให้กับชุมชนที่อยู่ใกล้เคียง สภาพแวดล้อมที่ดี เพิ่มบรรยากาศแห่งการลงทุนที่สร้างสรรค์ การส่งเสริมให้ประชาชนนำวัฒนธรรมในพื้นที่ พัฒนาต่อยอด ผลิตภัณฑ์และบริการ ได้ที่ 3 การใช้สื่อและสื่อสารมวลชนและการปลูกฝังค่านิยมและวัฒนธรรม ของคนในสังคมมีข้อเสนอแนะดังนี้ 1 ออนไลน์ อัตลักษณ์และเอกลักษณ์ที่ดีงามขององค์กรและชุมชน ที่สามารถสร้างคุณค่าและผลกระทบที่ กิจกรรมการรู้เท่าทันสื่อที่จะช่วยเสริมสร้างความคิด แยกแยะข้อมูลและการตรวจสอบข้อมูล เพื่อป้องกันการถูกล่อลวงหรือปลูกฝังการ สิ่งที่ไม่เหมาะสม มีการบังคับใช้กฎหมายที่เกี่ยวข้องกับข่าวกรอง และมีประสิทธิภาพ เป็นการป้องปรามการผลิตที่ให้ข้อมูลข่าวสารไม่ถูกต้อง ตาม 566 1570 ในช่วง 5 ปีของการประกาศใช้แผนแม่บทฉบับนี้ ครับผมเหมือนกันมีงาน ถ้าปีถัดไป หน่วยงานที่เกี่ยวข้องดังต่อไปนี้ ควรมีการตกลงการพัฒนาให้คุณไทย พัฒนาทุกมิติ ยา ทำจริยธรรม นี้ พี่หมวย 2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1</dc:title>
  <dc:creator/>
  <cp:keywords/>
  <dcterms:created xsi:type="dcterms:W3CDTF">2022-06-27T10:10:34Z</dcterms:created>
  <dcterms:modified xsi:type="dcterms:W3CDTF">2022-06-27T10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มิถุนายน 2565 เวลา 16.29 น.</vt:lpwstr>
  </property>
  <property fmtid="{D5CDD505-2E9C-101B-9397-08002B2CF9AE}" pid="3" name="subtitle">
    <vt:lpwstr/>
  </property>
</Properties>
</file>